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DBD8F" w14:textId="1B01AFF9" w:rsidR="00E473DC" w:rsidRDefault="00E473DC" w:rsidP="00526C02">
      <w:pPr>
        <w:spacing w:before="240" w:after="240" w:line="360" w:lineRule="auto"/>
        <w:jc w:val="center"/>
      </w:pPr>
      <w:r w:rsidRPr="006A5DB2">
        <w:rPr>
          <w:b/>
          <w:bCs/>
        </w:rPr>
        <w:t xml:space="preserve">ANEXO </w:t>
      </w:r>
      <w:r w:rsidR="00803387">
        <w:rPr>
          <w:b/>
          <w:bCs/>
        </w:rPr>
        <w:t>I</w:t>
      </w:r>
      <w:r>
        <w:rPr>
          <w:b/>
          <w:bCs/>
        </w:rPr>
        <w:t>V</w:t>
      </w:r>
      <w:r>
        <w:t>: INFORME DEL TUTOR /</w:t>
      </w:r>
      <w:r w:rsidR="00FC012B">
        <w:t>A</w:t>
      </w:r>
      <w:r>
        <w:t xml:space="preserve"> DE VALORACIÓN DEL TFG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462"/>
        <w:gridCol w:w="571"/>
        <w:gridCol w:w="668"/>
        <w:gridCol w:w="668"/>
        <w:gridCol w:w="590"/>
        <w:gridCol w:w="2660"/>
        <w:gridCol w:w="1260"/>
      </w:tblGrid>
      <w:tr w:rsidR="009F5725" w:rsidRPr="00D311C2" w14:paraId="230049DB" w14:textId="77777777" w:rsidTr="00B774FF">
        <w:tc>
          <w:tcPr>
            <w:tcW w:w="5000" w:type="pct"/>
            <w:gridSpan w:val="8"/>
            <w:vAlign w:val="center"/>
          </w:tcPr>
          <w:p w14:paraId="5D806DC7" w14:textId="74A1FFAD" w:rsidR="009F5725" w:rsidRPr="00D311C2" w:rsidRDefault="002600AD" w:rsidP="00B774FF">
            <w:pPr>
              <w:spacing w:after="120"/>
              <w:rPr>
                <w:sz w:val="20"/>
              </w:rPr>
            </w:pPr>
            <w:r>
              <w:br w:type="page"/>
            </w:r>
            <w:r w:rsidR="009F5725">
              <w:rPr>
                <w:b/>
                <w:bCs/>
                <w:sz w:val="20"/>
                <w:szCs w:val="16"/>
              </w:rPr>
              <w:t xml:space="preserve"> ESTUDIANTE </w:t>
            </w:r>
          </w:p>
        </w:tc>
      </w:tr>
      <w:tr w:rsidR="009F5725" w:rsidRPr="00D311C2" w14:paraId="56326DB4" w14:textId="77777777" w:rsidTr="00B774FF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5D1E12E0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5"/>
            <w:tcBorders>
              <w:bottom w:val="single" w:sz="4" w:space="0" w:color="auto"/>
            </w:tcBorders>
            <w:vAlign w:val="center"/>
          </w:tcPr>
          <w:p w14:paraId="65C6FDAE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1DFEE20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9F5725" w:rsidRPr="00D311C2" w14:paraId="51397C12" w14:textId="77777777" w:rsidTr="00B774FF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76496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AB24D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6E55A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  <w:tr w:rsidR="009F5725" w:rsidRPr="00D311C2" w14:paraId="20E989B0" w14:textId="77777777" w:rsidTr="009F5725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59983B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Dirección</w:t>
            </w:r>
          </w:p>
        </w:tc>
        <w:tc>
          <w:tcPr>
            <w:tcW w:w="3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1D32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Nº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EFA4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Piso</w:t>
            </w:r>
          </w:p>
        </w:tc>
        <w:tc>
          <w:tcPr>
            <w:tcW w:w="3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535D2A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Letra</w:t>
            </w:r>
          </w:p>
        </w:tc>
        <w:tc>
          <w:tcPr>
            <w:tcW w:w="191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29EE05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Ciudad</w:t>
            </w: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9D26E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CP</w:t>
            </w:r>
          </w:p>
        </w:tc>
      </w:tr>
      <w:tr w:rsidR="009F5725" w:rsidRPr="00D311C2" w14:paraId="57FD4F54" w14:textId="77777777" w:rsidTr="009F5725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F9C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52A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BCB7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8AFE8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19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027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77481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  <w:tr w:rsidR="009F5725" w:rsidRPr="00D311C2" w14:paraId="48A5640C" w14:textId="77777777" w:rsidTr="009F5725">
        <w:tc>
          <w:tcPr>
            <w:tcW w:w="122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93AE2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Provincia</w:t>
            </w:r>
          </w:p>
        </w:tc>
        <w:tc>
          <w:tcPr>
            <w:tcW w:w="3033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B4C31F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74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AE5FFD" w14:textId="77777777" w:rsidR="009F5725" w:rsidRPr="00D311C2" w:rsidRDefault="009F5725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9F5725" w:rsidRPr="00D311C2" w14:paraId="4CFBE321" w14:textId="77777777" w:rsidTr="009F5725">
        <w:tc>
          <w:tcPr>
            <w:tcW w:w="12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BF302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303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6549D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  <w:tc>
          <w:tcPr>
            <w:tcW w:w="7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F06A" w14:textId="77777777" w:rsidR="009F5725" w:rsidRPr="00D311C2" w:rsidRDefault="009F5725" w:rsidP="00B774FF">
            <w:pPr>
              <w:spacing w:after="120"/>
              <w:rPr>
                <w:sz w:val="20"/>
              </w:rPr>
            </w:pPr>
          </w:p>
        </w:tc>
      </w:tr>
    </w:tbl>
    <w:p w14:paraId="52C3A0E7" w14:textId="77777777" w:rsidR="009F5725" w:rsidRPr="00D311C2" w:rsidRDefault="009F5725" w:rsidP="009F572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C32B1" w:rsidRPr="00D311C2" w14:paraId="2D102D90" w14:textId="77777777" w:rsidTr="00F330F9">
        <w:tc>
          <w:tcPr>
            <w:tcW w:w="8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AC7D0" w14:textId="3046C986" w:rsidR="001C32B1" w:rsidRPr="00D311C2" w:rsidRDefault="001C32B1" w:rsidP="00F330F9">
            <w:pPr>
              <w:spacing w:after="120"/>
              <w:rPr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ESTUDIOS</w:t>
            </w:r>
          </w:p>
        </w:tc>
      </w:tr>
      <w:tr w:rsidR="001C32B1" w:rsidRPr="00D311C2" w14:paraId="7379CE42" w14:textId="77777777" w:rsidTr="00F330F9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3F0A45" w14:textId="07999B08" w:rsidR="001C32B1" w:rsidRPr="00D311C2" w:rsidRDefault="00F330F9" w:rsidP="00B774F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 xml:space="preserve">Grado en </w:t>
            </w:r>
          </w:p>
        </w:tc>
      </w:tr>
      <w:tr w:rsidR="001C32B1" w:rsidRPr="00D311C2" w14:paraId="560ED61A" w14:textId="77777777" w:rsidTr="001173E2">
        <w:trPr>
          <w:trHeight w:val="567"/>
        </w:trPr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9F594" w14:textId="77777777" w:rsidR="001C32B1" w:rsidRPr="00D311C2" w:rsidRDefault="001C32B1" w:rsidP="00F330F9">
            <w:pPr>
              <w:spacing w:after="120"/>
              <w:rPr>
                <w:sz w:val="20"/>
                <w:szCs w:val="16"/>
              </w:rPr>
            </w:pPr>
          </w:p>
        </w:tc>
      </w:tr>
      <w:tr w:rsidR="009F5725" w:rsidRPr="00D311C2" w14:paraId="5099B5D6" w14:textId="77777777" w:rsidTr="00B774FF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D27" w14:textId="35DA72F8" w:rsidR="009F5725" w:rsidRPr="00D311C2" w:rsidRDefault="009F5725" w:rsidP="00B774FF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 w:rsidR="001F39D8">
              <w:rPr>
                <w:sz w:val="20"/>
                <w:szCs w:val="16"/>
              </w:rPr>
              <w:t xml:space="preserve"> (en castellano e inglés)</w:t>
            </w:r>
          </w:p>
        </w:tc>
      </w:tr>
      <w:tr w:rsidR="009F5725" w:rsidRPr="00D311C2" w14:paraId="751C50FC" w14:textId="77777777" w:rsidTr="001173E2">
        <w:trPr>
          <w:trHeight w:val="567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1B653" w14:textId="77777777" w:rsidR="009F5725" w:rsidRPr="00D311C2" w:rsidRDefault="009F5725" w:rsidP="00B774FF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254D728" w14:textId="77777777" w:rsidR="009F5725" w:rsidRDefault="009F5725" w:rsidP="009F5725">
      <w:pPr>
        <w:spacing w:line="360" w:lineRule="auto"/>
        <w:jc w:val="center"/>
      </w:pPr>
    </w:p>
    <w:p w14:paraId="5DF6C68A" w14:textId="4F5617C3" w:rsidR="002600AD" w:rsidRDefault="00155D38" w:rsidP="0031423B">
      <w:pPr>
        <w:jc w:val="both"/>
      </w:pPr>
      <w:r>
        <w:t>Los</w:t>
      </w:r>
      <w:r w:rsidR="00FC012B">
        <w:t>/as</w:t>
      </w:r>
      <w:r>
        <w:t xml:space="preserve"> tutores</w:t>
      </w:r>
      <w:r w:rsidR="00D02A16">
        <w:t>/as</w:t>
      </w:r>
      <w:r>
        <w:t xml:space="preserve"> abajo firmantes, INFORMAN que este Trabajo Fin de Grado merece la siguiente valoración:</w:t>
      </w:r>
    </w:p>
    <w:p w14:paraId="76B2AD5C" w14:textId="77777777" w:rsidR="00596DCC" w:rsidRDefault="00596DCC" w:rsidP="0031423B">
      <w:pPr>
        <w:jc w:val="both"/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2409"/>
        <w:gridCol w:w="1400"/>
        <w:gridCol w:w="4686"/>
        <w:gridCol w:w="9"/>
      </w:tblGrid>
      <w:tr w:rsidR="00596DCC" w:rsidRPr="0031423B" w14:paraId="099B77AF" w14:textId="77777777" w:rsidTr="003D15C6"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8E6CF" w14:textId="56D399D7" w:rsidR="00596DCC" w:rsidRPr="000C4437" w:rsidRDefault="00596DCC" w:rsidP="003D15C6">
            <w:pPr>
              <w:spacing w:after="120"/>
              <w:rPr>
                <w:b/>
                <w:bCs/>
                <w:sz w:val="20"/>
                <w:szCs w:val="16"/>
              </w:rPr>
            </w:pPr>
            <w:r w:rsidRPr="000C4437">
              <w:rPr>
                <w:b/>
                <w:bCs/>
                <w:sz w:val="20"/>
                <w:szCs w:val="16"/>
              </w:rPr>
              <w:t xml:space="preserve">VALORACIÓN </w:t>
            </w:r>
            <w:r w:rsidR="00F37685">
              <w:rPr>
                <w:b/>
                <w:bCs/>
                <w:sz w:val="20"/>
                <w:szCs w:val="16"/>
              </w:rPr>
              <w:t xml:space="preserve">CUALITATIVA </w:t>
            </w:r>
            <w:r w:rsidRPr="000C4437">
              <w:rPr>
                <w:b/>
                <w:bCs/>
                <w:sz w:val="20"/>
                <w:szCs w:val="16"/>
              </w:rPr>
              <w:t>DEL TRABAJO FIN DE GRADO</w:t>
            </w:r>
          </w:p>
        </w:tc>
      </w:tr>
      <w:tr w:rsidR="00BA5948" w:rsidRPr="0031423B" w14:paraId="05134EDA" w14:textId="77777777" w:rsidTr="00F27D32">
        <w:trPr>
          <w:gridAfter w:val="1"/>
          <w:wAfter w:w="5" w:type="pct"/>
        </w:trPr>
        <w:tc>
          <w:tcPr>
            <w:tcW w:w="224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4B17F1" w14:textId="77777777" w:rsidR="00BA5948" w:rsidRPr="0031423B" w:rsidRDefault="00BA5948" w:rsidP="00F27D32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Indicadores</w:t>
            </w:r>
          </w:p>
        </w:tc>
        <w:tc>
          <w:tcPr>
            <w:tcW w:w="275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4EE0CF" w14:textId="6B92AA60" w:rsidR="00BA5948" w:rsidRPr="0031423B" w:rsidRDefault="00BA5948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280D7650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tcBorders>
              <w:top w:val="single" w:sz="4" w:space="0" w:color="auto"/>
            </w:tcBorders>
            <w:vAlign w:val="center"/>
          </w:tcPr>
          <w:p w14:paraId="50C4B92B" w14:textId="38994559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rado de implicación del alumno</w:t>
            </w:r>
            <w:r w:rsidR="00FC012B">
              <w:rPr>
                <w:sz w:val="20"/>
                <w:szCs w:val="16"/>
              </w:rPr>
              <w:t>/a</w:t>
            </w:r>
          </w:p>
        </w:tc>
        <w:tc>
          <w:tcPr>
            <w:tcW w:w="3578" w:type="pct"/>
            <w:gridSpan w:val="2"/>
            <w:tcBorders>
              <w:top w:val="single" w:sz="4" w:space="0" w:color="auto"/>
            </w:tcBorders>
            <w:vAlign w:val="center"/>
          </w:tcPr>
          <w:p w14:paraId="090536A1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5542ED35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27809AE7" w14:textId="69300FF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rado de aprendizaje autónomo del alumno</w:t>
            </w:r>
            <w:r w:rsidR="00FC012B">
              <w:rPr>
                <w:sz w:val="20"/>
                <w:szCs w:val="16"/>
              </w:rPr>
              <w:t>/a</w:t>
            </w:r>
          </w:p>
        </w:tc>
        <w:tc>
          <w:tcPr>
            <w:tcW w:w="3578" w:type="pct"/>
            <w:gridSpan w:val="2"/>
            <w:vAlign w:val="center"/>
          </w:tcPr>
          <w:p w14:paraId="6DC26253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3079D918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0392E931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nocimiento alcanzado en el campo de estudio</w:t>
            </w:r>
          </w:p>
        </w:tc>
        <w:tc>
          <w:tcPr>
            <w:tcW w:w="3578" w:type="pct"/>
            <w:gridSpan w:val="2"/>
            <w:vAlign w:val="center"/>
          </w:tcPr>
          <w:p w14:paraId="675484DC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2A40D990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4D8A3A25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azonamiento crítico y resolución de problemas</w:t>
            </w:r>
          </w:p>
        </w:tc>
        <w:tc>
          <w:tcPr>
            <w:tcW w:w="3578" w:type="pct"/>
            <w:gridSpan w:val="2"/>
            <w:vAlign w:val="center"/>
          </w:tcPr>
          <w:p w14:paraId="059E7024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  <w:tr w:rsidR="00596DCC" w:rsidRPr="0031423B" w14:paraId="630AC899" w14:textId="77777777" w:rsidTr="00BB2384">
        <w:trPr>
          <w:gridAfter w:val="1"/>
          <w:wAfter w:w="5" w:type="pct"/>
          <w:trHeight w:val="624"/>
        </w:trPr>
        <w:tc>
          <w:tcPr>
            <w:tcW w:w="1417" w:type="pct"/>
            <w:vAlign w:val="center"/>
          </w:tcPr>
          <w:p w14:paraId="14E743E7" w14:textId="77777777" w:rsidR="00596DCC" w:rsidRPr="0031423B" w:rsidRDefault="00596DCC" w:rsidP="003D15C6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ntenido y presentación de la memoria</w:t>
            </w:r>
          </w:p>
        </w:tc>
        <w:tc>
          <w:tcPr>
            <w:tcW w:w="3578" w:type="pct"/>
            <w:gridSpan w:val="2"/>
            <w:vAlign w:val="center"/>
          </w:tcPr>
          <w:p w14:paraId="6C46612C" w14:textId="77777777" w:rsidR="00596DCC" w:rsidRPr="0031423B" w:rsidRDefault="00596DCC" w:rsidP="003D15C6">
            <w:pPr>
              <w:jc w:val="center"/>
              <w:rPr>
                <w:sz w:val="20"/>
                <w:szCs w:val="16"/>
              </w:rPr>
            </w:pPr>
          </w:p>
        </w:tc>
      </w:tr>
    </w:tbl>
    <w:p w14:paraId="2FBE79EA" w14:textId="77777777" w:rsidR="00596DCC" w:rsidRDefault="00596DCC" w:rsidP="00596DCC">
      <w:pPr>
        <w:jc w:val="both"/>
      </w:pPr>
    </w:p>
    <w:p w14:paraId="7C4E0EB6" w14:textId="5407D2E1" w:rsidR="00C51A6E" w:rsidRDefault="00C51A6E" w:rsidP="00C51A6E">
      <w:pPr>
        <w:spacing w:before="120" w:after="120" w:line="360" w:lineRule="auto"/>
        <w:jc w:val="center"/>
      </w:pPr>
      <w:r>
        <w:t>En ______________, _____ de _______________ de 20__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C51A6E" w14:paraId="33094BF1" w14:textId="77777777" w:rsidTr="00B774FF">
        <w:tc>
          <w:tcPr>
            <w:tcW w:w="4247" w:type="dxa"/>
          </w:tcPr>
          <w:p w14:paraId="1BAFAAB7" w14:textId="2A0A129A" w:rsidR="00C51A6E" w:rsidRDefault="00C51A6E" w:rsidP="00B774FF">
            <w:r>
              <w:t>TUTOR</w:t>
            </w:r>
            <w:r w:rsidR="00FC012B">
              <w:t>/A</w:t>
            </w:r>
            <w:r>
              <w:t xml:space="preserve"> 1</w:t>
            </w:r>
          </w:p>
        </w:tc>
        <w:tc>
          <w:tcPr>
            <w:tcW w:w="4247" w:type="dxa"/>
          </w:tcPr>
          <w:p w14:paraId="3D34F0DE" w14:textId="2BC629A0" w:rsidR="00C51A6E" w:rsidRDefault="00C51A6E" w:rsidP="00B774FF">
            <w:r>
              <w:t>TUTOR</w:t>
            </w:r>
            <w:r w:rsidR="00FC012B">
              <w:t>/A</w:t>
            </w:r>
            <w:r>
              <w:t xml:space="preserve"> 2</w:t>
            </w:r>
          </w:p>
        </w:tc>
      </w:tr>
      <w:tr w:rsidR="00C51A6E" w14:paraId="3791C526" w14:textId="77777777" w:rsidTr="00B774FF">
        <w:tc>
          <w:tcPr>
            <w:tcW w:w="4247" w:type="dxa"/>
          </w:tcPr>
          <w:p w14:paraId="06B3277C" w14:textId="77777777" w:rsidR="00C51A6E" w:rsidRDefault="00C51A6E" w:rsidP="00B774FF">
            <w:pPr>
              <w:spacing w:before="720"/>
              <w:jc w:val="center"/>
            </w:pPr>
            <w:r>
              <w:t>Fdo: _____________________________</w:t>
            </w:r>
          </w:p>
        </w:tc>
        <w:tc>
          <w:tcPr>
            <w:tcW w:w="4247" w:type="dxa"/>
          </w:tcPr>
          <w:p w14:paraId="21FE65BD" w14:textId="77777777" w:rsidR="00C51A6E" w:rsidRDefault="00C51A6E" w:rsidP="00B774FF">
            <w:pPr>
              <w:spacing w:before="720"/>
              <w:jc w:val="center"/>
            </w:pPr>
            <w:r>
              <w:t>Fdo: _____________________________</w:t>
            </w:r>
          </w:p>
        </w:tc>
      </w:tr>
    </w:tbl>
    <w:p w14:paraId="15664370" w14:textId="420BA9C9" w:rsidR="00C45B4D" w:rsidRDefault="00C45B4D">
      <w:pPr>
        <w:rPr>
          <w:b/>
          <w:bCs/>
        </w:rPr>
      </w:pPr>
    </w:p>
    <w:sectPr w:rsidR="00C45B4D" w:rsidSect="00A37E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ED4CD" w14:textId="77777777" w:rsidR="00745C05" w:rsidRDefault="00745C05">
      <w:r>
        <w:separator/>
      </w:r>
    </w:p>
  </w:endnote>
  <w:endnote w:type="continuationSeparator" w:id="0">
    <w:p w14:paraId="67C29048" w14:textId="77777777" w:rsidR="00745C05" w:rsidRDefault="00745C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C312E" w14:textId="77777777" w:rsidR="006A5F13" w:rsidRDefault="006A5F1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43255" w14:textId="77777777" w:rsidR="006A5F13" w:rsidRDefault="006A5F1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9FABB" w14:textId="77777777" w:rsidR="00745C05" w:rsidRDefault="00745C05">
      <w:r>
        <w:separator/>
      </w:r>
    </w:p>
  </w:footnote>
  <w:footnote w:type="continuationSeparator" w:id="0">
    <w:p w14:paraId="7F3A4E6D" w14:textId="77777777" w:rsidR="00745C05" w:rsidRDefault="00745C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4C292" w14:textId="77777777" w:rsidR="006A5F13" w:rsidRDefault="006A5F1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1A57FDD" w:rsidR="00EA76BE" w:rsidRPr="006A5F13" w:rsidRDefault="00EA76BE" w:rsidP="00496CFD">
    <w:pPr>
      <w:pStyle w:val="Encabezado"/>
      <w:ind w:left="567"/>
      <w:rPr>
        <w:b/>
        <w:bCs/>
        <w:lang w:val="es-ES"/>
      </w:rPr>
    </w:pP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29B75A0B" w:rsidR="00EA76BE" w:rsidRDefault="006A5F13" w:rsidP="006A5F13">
    <w:pPr>
      <w:pStyle w:val="Encabezado"/>
      <w:rPr>
        <w:b/>
        <w:bCs/>
        <w:lang w:val="es-ES"/>
      </w:rPr>
    </w:pPr>
    <w:r>
      <w:rPr>
        <w:noProof/>
      </w:rPr>
      <w:drawing>
        <wp:inline distT="0" distB="0" distL="0" distR="0" wp14:anchorId="7A062DB6" wp14:editId="60FDC88F">
          <wp:extent cx="5400040" cy="59372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93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9E1C0" w14:textId="77777777" w:rsidR="006A5F13" w:rsidRDefault="006A5F1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96480406">
    <w:abstractNumId w:val="0"/>
  </w:num>
  <w:num w:numId="2" w16cid:durableId="935554588">
    <w:abstractNumId w:val="9"/>
  </w:num>
  <w:num w:numId="3" w16cid:durableId="1663970256">
    <w:abstractNumId w:val="4"/>
  </w:num>
  <w:num w:numId="4" w16cid:durableId="392626311">
    <w:abstractNumId w:val="3"/>
  </w:num>
  <w:num w:numId="5" w16cid:durableId="367150784">
    <w:abstractNumId w:val="2"/>
  </w:num>
  <w:num w:numId="6" w16cid:durableId="697119766">
    <w:abstractNumId w:val="1"/>
  </w:num>
  <w:num w:numId="7" w16cid:durableId="1779644256">
    <w:abstractNumId w:val="10"/>
  </w:num>
  <w:num w:numId="8" w16cid:durableId="1652707174">
    <w:abstractNumId w:val="8"/>
  </w:num>
  <w:num w:numId="9" w16cid:durableId="850217981">
    <w:abstractNumId w:val="7"/>
  </w:num>
  <w:num w:numId="10" w16cid:durableId="1329139346">
    <w:abstractNumId w:val="6"/>
  </w:num>
  <w:num w:numId="11" w16cid:durableId="1569681249">
    <w:abstractNumId w:val="5"/>
  </w:num>
  <w:num w:numId="12" w16cid:durableId="333727954">
    <w:abstractNumId w:val="24"/>
  </w:num>
  <w:num w:numId="13" w16cid:durableId="1443260152">
    <w:abstractNumId w:val="19"/>
  </w:num>
  <w:num w:numId="14" w16cid:durableId="176163680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43185261">
    <w:abstractNumId w:val="22"/>
  </w:num>
  <w:num w:numId="16" w16cid:durableId="613555859">
    <w:abstractNumId w:val="13"/>
  </w:num>
  <w:num w:numId="17" w16cid:durableId="1241717185">
    <w:abstractNumId w:val="18"/>
  </w:num>
  <w:num w:numId="18" w16cid:durableId="350765130">
    <w:abstractNumId w:val="15"/>
  </w:num>
  <w:num w:numId="19" w16cid:durableId="180316038">
    <w:abstractNumId w:val="20"/>
  </w:num>
  <w:num w:numId="20" w16cid:durableId="314919085">
    <w:abstractNumId w:val="11"/>
  </w:num>
  <w:num w:numId="21" w16cid:durableId="51079439">
    <w:abstractNumId w:val="23"/>
  </w:num>
  <w:num w:numId="22" w16cid:durableId="480467807">
    <w:abstractNumId w:val="16"/>
  </w:num>
  <w:num w:numId="23" w16cid:durableId="249893211">
    <w:abstractNumId w:val="12"/>
  </w:num>
  <w:num w:numId="24" w16cid:durableId="1028994669">
    <w:abstractNumId w:val="17"/>
  </w:num>
  <w:num w:numId="25" w16cid:durableId="3612528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wFAI95BUQ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6C07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2419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26C02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A5F13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45C05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38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56B7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2384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2A16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63E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12B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  <w:style w:type="paragraph" w:styleId="Revisin">
    <w:name w:val="Revision"/>
    <w:hidden/>
    <w:uiPriority w:val="99"/>
    <w:semiHidden/>
    <w:rsid w:val="00D02A16"/>
    <w:rPr>
      <w:sz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4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Alicia Fernández Espino</cp:lastModifiedBy>
  <cp:revision>6</cp:revision>
  <cp:lastPrinted>2021-09-20T07:27:00Z</cp:lastPrinted>
  <dcterms:created xsi:type="dcterms:W3CDTF">2023-03-28T17:08:00Z</dcterms:created>
  <dcterms:modified xsi:type="dcterms:W3CDTF">2023-04-17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